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9263ee</w:t>
            </w:r>
            <w:r>
              <w:t xml:space="preserve"> </w:t>
            </w:r>
            <w:r>
              <w:t xml:space="preserve">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d4fa76c5-d196-45d2-9d9a-2b2a38a41860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d644ce43-642d-4f77-a173-b28fa1dca52d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388c09e4-b4df-4f1d-ab10-604bb92c766d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1:04:02Z</dcterms:created>
  <dcterms:modified xsi:type="dcterms:W3CDTF">2023-07-21T11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